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326A2AFC" w:rsidR="0099346D" w:rsidRPr="006319C3" w:rsidRDefault="00F25AAF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F25AAF">
        <w:rPr>
          <w:rFonts w:ascii="Arial"/>
          <w:b/>
          <w:sz w:val="28"/>
          <w:szCs w:val="28"/>
        </w:rPr>
        <w:t>Case/Progress Note</w:t>
      </w:r>
      <w:r w:rsidR="0099346D">
        <w:rPr>
          <w:rFonts w:ascii="Arial"/>
          <w:b/>
          <w:sz w:val="28"/>
          <w:szCs w:val="28"/>
        </w:rPr>
        <w:t xml:space="preserve"> </w:t>
      </w:r>
    </w:p>
    <w:p w14:paraId="41131CC6" w14:textId="7C05AB63" w:rsidR="00FF0CDF" w:rsidRPr="003D6805" w:rsidRDefault="00EB290C" w:rsidP="000D272B">
      <w:pPr>
        <w:pStyle w:val="Header"/>
        <w:tabs>
          <w:tab w:val="clear" w:pos="4680"/>
          <w:tab w:val="clear" w:pos="9360"/>
          <w:tab w:val="left" w:pos="5670"/>
          <w:tab w:val="right" w:pos="10512"/>
        </w:tabs>
        <w:spacing w:before="240"/>
        <w:rPr>
          <w:rStyle w:val="Answers2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E31D4D" w:rsidRPr="00E31D4D">
        <w:rPr>
          <w:rStyle w:val="Answers2"/>
          <w:rFonts w:ascii="Times New Roman" w:hAnsi="Times New Roman"/>
          <w:b/>
          <w:bCs/>
          <w:sz w:val="24"/>
          <w:szCs w:val="28"/>
          <w:u w:val="none"/>
          <w:shd w:val="clear" w:color="auto" w:fill="auto"/>
        </w:rPr>
        <w:t>ID#</w:t>
      </w:r>
      <w:r w:rsidR="00E31D4D" w:rsidRPr="00F04B3D">
        <w:rPr>
          <w:rStyle w:val="Answers2"/>
          <w:rFonts w:ascii="Times New Roman" w:hAnsi="Times New Roman"/>
          <w:b/>
          <w:bCs/>
          <w:sz w:val="24"/>
          <w:szCs w:val="28"/>
          <w:u w:val="none"/>
          <w:shd w:val="clear" w:color="auto" w:fill="auto"/>
        </w:rPr>
        <w:t>:</w:t>
      </w:r>
      <w:r w:rsidR="003D6805">
        <w:rPr>
          <w:rStyle w:val="Answers2"/>
          <w:rFonts w:ascii="Times New Roman" w:hAnsi="Times New Roman"/>
          <w:b/>
          <w:bCs/>
          <w:sz w:val="24"/>
          <w:szCs w:val="28"/>
          <w:u w:val="none"/>
          <w:shd w:val="clear" w:color="auto" w:fill="auto"/>
        </w:rPr>
        <w:t xml:space="preserve"> </w:t>
      </w:r>
      <w:r w:rsidR="003432D4" w:rsidRPr="003D6805">
        <w:rPr>
          <w:rStyle w:val="Answers2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1" w:name="Text45"/>
      <w:r w:rsidR="003432D4" w:rsidRPr="003D6805">
        <w:rPr>
          <w:rStyle w:val="Answers2"/>
        </w:rPr>
        <w:instrText xml:space="preserve"> FORMTEXT </w:instrText>
      </w:r>
      <w:r w:rsidR="003432D4" w:rsidRPr="003D6805">
        <w:rPr>
          <w:rStyle w:val="Answers2"/>
        </w:rPr>
      </w:r>
      <w:r w:rsidR="003432D4" w:rsidRPr="003D6805">
        <w:rPr>
          <w:rStyle w:val="Answers2"/>
        </w:rPr>
        <w:fldChar w:fldCharType="separate"/>
      </w:r>
      <w:r w:rsidR="003432D4" w:rsidRPr="003D6805">
        <w:rPr>
          <w:rStyle w:val="Answers2"/>
        </w:rPr>
        <w:t> </w:t>
      </w:r>
      <w:r w:rsidR="003432D4" w:rsidRPr="003D6805">
        <w:rPr>
          <w:rStyle w:val="Answers2"/>
        </w:rPr>
        <w:t> </w:t>
      </w:r>
      <w:r w:rsidR="003432D4" w:rsidRPr="003D6805">
        <w:rPr>
          <w:rStyle w:val="Answers2"/>
        </w:rPr>
        <w:t> </w:t>
      </w:r>
      <w:r w:rsidR="003432D4" w:rsidRPr="003D6805">
        <w:rPr>
          <w:rStyle w:val="Answers2"/>
        </w:rPr>
        <w:t> </w:t>
      </w:r>
      <w:r w:rsidR="003432D4" w:rsidRPr="003D6805">
        <w:rPr>
          <w:rStyle w:val="Answers2"/>
        </w:rPr>
        <w:t> </w:t>
      </w:r>
      <w:r w:rsidR="003432D4" w:rsidRPr="003D6805">
        <w:rPr>
          <w:rStyle w:val="Answers2"/>
        </w:rPr>
        <w:fldChar w:fldCharType="end"/>
      </w:r>
      <w:bookmarkEnd w:id="1"/>
      <w:r w:rsidR="003432D4">
        <w:rPr>
          <w:rStyle w:val="Answers2"/>
          <w:rFonts w:ascii="Times New Roman" w:hAnsi="Times New Roman"/>
          <w:b/>
          <w:bCs/>
          <w:sz w:val="24"/>
          <w:szCs w:val="28"/>
          <w:u w:val="none"/>
          <w:shd w:val="clear" w:color="auto" w:fill="auto"/>
        </w:rPr>
        <w:tab/>
      </w:r>
      <w:r w:rsidR="00670707" w:rsidRPr="00F04B3D">
        <w:rPr>
          <w:b/>
          <w:bCs/>
          <w:sz w:val="24"/>
          <w:szCs w:val="24"/>
        </w:rPr>
        <w:t>Date:</w:t>
      </w:r>
      <w:r w:rsidR="00670707" w:rsidRPr="00765C4F">
        <w:rPr>
          <w:rStyle w:val="Answers2"/>
          <w:u w:val="none"/>
        </w:rPr>
        <w:t xml:space="preserve"> </w:t>
      </w:r>
      <w:r w:rsidR="00670707" w:rsidRPr="003D6805">
        <w:rPr>
          <w:rStyle w:val="Answers2"/>
        </w:rPr>
        <w:fldChar w:fldCharType="begin"/>
      </w:r>
      <w:r w:rsidR="00670707" w:rsidRPr="003D6805">
        <w:rPr>
          <w:rStyle w:val="Answers2"/>
        </w:rPr>
        <w:instrText xml:space="preserve"> DATE   \* MERGEFORMAT </w:instrText>
      </w:r>
      <w:r w:rsidR="00670707" w:rsidRPr="003D6805">
        <w:rPr>
          <w:rStyle w:val="Answers2"/>
        </w:rPr>
        <w:fldChar w:fldCharType="separate"/>
      </w:r>
      <w:r w:rsidR="00063C07">
        <w:rPr>
          <w:rStyle w:val="Answers2"/>
          <w:noProof/>
        </w:rPr>
        <w:t>3/19/2021</w:t>
      </w:r>
      <w:r w:rsidR="00670707" w:rsidRPr="003D6805">
        <w:rPr>
          <w:rStyle w:val="Answers2"/>
        </w:rPr>
        <w:fldChar w:fldCharType="end"/>
      </w:r>
    </w:p>
    <w:p w14:paraId="27238A7B" w14:textId="54486BA4" w:rsidR="004011E9" w:rsidRPr="004011E9" w:rsidRDefault="000D11E6" w:rsidP="003D6805">
      <w:pPr>
        <w:pStyle w:val="Formtext"/>
        <w:tabs>
          <w:tab w:val="left" w:pos="1440"/>
          <w:tab w:val="left" w:pos="4320"/>
        </w:tabs>
        <w:spacing w:after="120"/>
        <w:rPr>
          <w:rStyle w:val="Answers3"/>
        </w:rPr>
      </w:pPr>
      <w:r w:rsidRPr="00F91E82">
        <w:fldChar w:fldCharType="end"/>
      </w:r>
      <w:r w:rsidR="004F2C35">
        <w:t xml:space="preserve">Current </w:t>
      </w:r>
      <w:r w:rsidR="004011E9" w:rsidRPr="004011E9">
        <w:t>Phon</w:t>
      </w:r>
      <w:r w:rsidR="004011E9">
        <w:t>e</w:t>
      </w:r>
      <w:r w:rsidR="003C57A3">
        <w:t xml:space="preserve"> #</w:t>
      </w:r>
      <w:r w:rsidR="004011E9">
        <w:t xml:space="preserve">: </w:t>
      </w:r>
      <w:r w:rsidR="004011E9" w:rsidRPr="004011E9">
        <w:rPr>
          <w:rStyle w:val="Answers3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" w:name="Text28"/>
      <w:r w:rsidR="004011E9" w:rsidRPr="004011E9">
        <w:rPr>
          <w:rStyle w:val="Answers3"/>
        </w:rPr>
        <w:instrText xml:space="preserve"> FORMTEXT </w:instrText>
      </w:r>
      <w:r w:rsidR="004011E9" w:rsidRPr="004011E9">
        <w:rPr>
          <w:rStyle w:val="Answers3"/>
        </w:rPr>
      </w:r>
      <w:r w:rsidR="004011E9" w:rsidRPr="004011E9">
        <w:rPr>
          <w:rStyle w:val="Answers3"/>
        </w:rPr>
        <w:fldChar w:fldCharType="separate"/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fldChar w:fldCharType="end"/>
      </w:r>
      <w:bookmarkEnd w:id="2"/>
      <w:r w:rsidR="004011E9">
        <w:tab/>
      </w:r>
      <w:r w:rsidR="004011E9" w:rsidRPr="004011E9">
        <w:t xml:space="preserve">Email: </w:t>
      </w:r>
      <w:r w:rsidR="004011E9" w:rsidRPr="004011E9">
        <w:rPr>
          <w:rStyle w:val="Answers3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3" w:name="Text29"/>
      <w:r w:rsidR="004011E9" w:rsidRPr="004011E9">
        <w:rPr>
          <w:rStyle w:val="Answers3"/>
        </w:rPr>
        <w:instrText xml:space="preserve"> FORMTEXT </w:instrText>
      </w:r>
      <w:r w:rsidR="004011E9" w:rsidRPr="004011E9">
        <w:rPr>
          <w:rStyle w:val="Answers3"/>
        </w:rPr>
      </w:r>
      <w:r w:rsidR="004011E9" w:rsidRPr="004011E9">
        <w:rPr>
          <w:rStyle w:val="Answers3"/>
        </w:rPr>
        <w:fldChar w:fldCharType="separate"/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t> </w:t>
      </w:r>
      <w:r w:rsidR="004011E9" w:rsidRPr="004011E9">
        <w:rPr>
          <w:rStyle w:val="Answers3"/>
        </w:rPr>
        <w:fldChar w:fldCharType="end"/>
      </w:r>
      <w:bookmarkEnd w:id="3"/>
    </w:p>
    <w:p w14:paraId="62CD86B0" w14:textId="2F727577" w:rsidR="000A140C" w:rsidRPr="000A140C" w:rsidRDefault="000A140C" w:rsidP="0006762B">
      <w:pPr>
        <w:pStyle w:val="Heading2"/>
        <w:tabs>
          <w:tab w:val="left" w:pos="1890"/>
          <w:tab w:val="left" w:pos="3870"/>
          <w:tab w:val="left" w:pos="5670"/>
          <w:tab w:val="left" w:pos="7290"/>
          <w:tab w:val="left" w:pos="9360"/>
        </w:tabs>
        <w:spacing w:before="240" w:after="0"/>
        <w:rPr>
          <w:b w:val="0"/>
          <w:bCs w:val="0"/>
          <w:sz w:val="24"/>
          <w:szCs w:val="24"/>
        </w:rPr>
      </w:pPr>
      <w:r w:rsidRPr="000A140C">
        <w:rPr>
          <w:b w:val="0"/>
          <w:bCs w:val="0"/>
          <w:sz w:val="24"/>
          <w:szCs w:val="24"/>
        </w:rPr>
        <w:t xml:space="preserve">Meeting Location: 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HRVP Office"/>
          <w:tag w:val="HRVP Office"/>
          <w:id w:val="-1307768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HVRP Office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Community"/>
          <w:tag w:val="Community"/>
          <w:id w:val="-1724136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3363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Community</w:t>
      </w:r>
      <w:r w:rsidRPr="000A140C">
        <w:rPr>
          <w:b w:val="0"/>
          <w:bCs w:val="0"/>
          <w:sz w:val="24"/>
          <w:szCs w:val="24"/>
        </w:rPr>
        <w:tab/>
      </w:r>
      <w:bookmarkStart w:id="4" w:name="_Hlk66879043"/>
      <w:sdt>
        <w:sdtPr>
          <w:alias w:val="Telephone"/>
          <w:tag w:val="Telephone"/>
          <w:id w:val="1385912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3363">
            <w:rPr>
              <w:rFonts w:ascii="MS Gothic" w:eastAsia="MS Gothic" w:hAnsi="MS Gothic" w:hint="eastAsia"/>
            </w:rPr>
            <w:t>☐</w:t>
          </w:r>
        </w:sdtContent>
      </w:sdt>
      <w:bookmarkEnd w:id="4"/>
      <w:r w:rsidRPr="000A140C">
        <w:rPr>
          <w:b w:val="0"/>
          <w:bCs w:val="0"/>
          <w:sz w:val="24"/>
          <w:szCs w:val="24"/>
        </w:rPr>
        <w:t xml:space="preserve"> Telephone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Online-Virtual"/>
          <w:tag w:val="Online-Virtual"/>
          <w:id w:val="-153118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3363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Online/Virtual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Other"/>
          <w:tag w:val="Other"/>
          <w:id w:val="-42757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3363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Other</w:t>
      </w:r>
    </w:p>
    <w:p w14:paraId="01B4F9FD" w14:textId="1A5D514A" w:rsidR="000A140C" w:rsidRPr="000A140C" w:rsidRDefault="000A140C" w:rsidP="0006762B">
      <w:pPr>
        <w:pStyle w:val="Heading2"/>
        <w:tabs>
          <w:tab w:val="left" w:pos="1620"/>
          <w:tab w:val="left" w:pos="4860"/>
          <w:tab w:val="left" w:pos="6570"/>
          <w:tab w:val="left" w:pos="8190"/>
        </w:tabs>
        <w:spacing w:before="160" w:after="0"/>
        <w:rPr>
          <w:b w:val="0"/>
          <w:bCs w:val="0"/>
          <w:sz w:val="24"/>
          <w:szCs w:val="24"/>
        </w:rPr>
      </w:pPr>
      <w:r w:rsidRPr="000A140C">
        <w:rPr>
          <w:b w:val="0"/>
          <w:bCs w:val="0"/>
          <w:sz w:val="24"/>
          <w:szCs w:val="24"/>
        </w:rPr>
        <w:t xml:space="preserve">Current Status: 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Searching for Employment"/>
          <w:tag w:val="Searching"/>
          <w:id w:val="1401492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04BE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Searching for Employment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In Training"/>
          <w:tag w:val="In Training"/>
          <w:id w:val="1917117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F36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In Training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Employed"/>
          <w:tag w:val="Employed"/>
          <w:id w:val="1664734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F36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Employed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Other"/>
          <w:tag w:val="Other2"/>
          <w:id w:val="1584344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F36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Other</w:t>
      </w:r>
    </w:p>
    <w:p w14:paraId="7451EFFA" w14:textId="6D418816" w:rsidR="008804BE" w:rsidRPr="008872FB" w:rsidRDefault="000A140C" w:rsidP="0006762B">
      <w:pPr>
        <w:pStyle w:val="Heading2"/>
        <w:spacing w:before="160" w:after="0"/>
        <w:rPr>
          <w:b w:val="0"/>
          <w:bCs w:val="0"/>
          <w:sz w:val="24"/>
          <w:szCs w:val="24"/>
        </w:rPr>
        <w:sectPr w:rsidR="008804BE" w:rsidRPr="008872FB" w:rsidSect="00D37DE0">
          <w:headerReference w:type="default" r:id="rId11"/>
          <w:footerReference w:type="default" r:id="rId12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  <w:r w:rsidRPr="000A140C">
        <w:rPr>
          <w:b w:val="0"/>
          <w:bCs w:val="0"/>
          <w:sz w:val="24"/>
          <w:szCs w:val="24"/>
        </w:rPr>
        <w:t>Reason for Contact (check all that apply)</w:t>
      </w:r>
      <w:r w:rsidR="008872FB">
        <w:rPr>
          <w:b w:val="0"/>
          <w:bCs w:val="0"/>
          <w:sz w:val="24"/>
          <w:szCs w:val="24"/>
        </w:rPr>
        <w:t>:</w:t>
      </w:r>
    </w:p>
    <w:p w14:paraId="323E72C3" w14:textId="2C4B8990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Case Management"/>
          <w:tag w:val="Case Management"/>
          <w:id w:val="-1274466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Case management</w:t>
      </w:r>
    </w:p>
    <w:p w14:paraId="20C58021" w14:textId="795EBD78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IEP development/review"/>
          <w:tag w:val="IEP development/review"/>
          <w:id w:val="210778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IEP development/review</w:t>
      </w:r>
    </w:p>
    <w:p w14:paraId="53D12AEF" w14:textId="25B6D581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Job lead/Job fair"/>
          <w:tag w:val="Job lead/Job fair"/>
          <w:id w:val="1645546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Job lead/Job fair</w:t>
      </w:r>
    </w:p>
    <w:p w14:paraId="1A68EE77" w14:textId="5C574944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Post-placement support/Retention"/>
          <w:tag w:val="Post-placement support/Retention"/>
          <w:id w:val="-1955703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Post-placement support/Retention</w:t>
      </w:r>
    </w:p>
    <w:p w14:paraId="46910453" w14:textId="1161B68A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Support services"/>
          <w:tag w:val="Support services"/>
          <w:id w:val="815302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Support services</w:t>
      </w:r>
    </w:p>
    <w:p w14:paraId="445FCDBA" w14:textId="0C3D4C81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Training/Workshop"/>
          <w:tag w:val="Training/Workshop"/>
          <w:id w:val="1985502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Training/Workshop</w:t>
      </w:r>
    </w:p>
    <w:p w14:paraId="2A642FCA" w14:textId="5CC29250" w:rsidR="000A140C" w:rsidRPr="000A140C" w:rsidRDefault="00063C07" w:rsidP="004253A1">
      <w:pPr>
        <w:pStyle w:val="Heading2"/>
        <w:pBdr>
          <w:top w:val="none" w:sz="0" w:space="0" w:color="auto"/>
        </w:pBdr>
        <w:spacing w:before="0" w:after="0"/>
        <w:rPr>
          <w:b w:val="0"/>
          <w:bCs w:val="0"/>
          <w:sz w:val="24"/>
          <w:szCs w:val="24"/>
        </w:rPr>
      </w:pPr>
      <w:sdt>
        <w:sdtPr>
          <w:alias w:val="Other"/>
          <w:tag w:val="Other3"/>
          <w:id w:val="96076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4C5">
            <w:rPr>
              <w:rFonts w:ascii="MS Gothic" w:eastAsia="MS Gothic" w:hAnsi="MS Gothic" w:hint="eastAsia"/>
            </w:rPr>
            <w:t>☐</w:t>
          </w:r>
        </w:sdtContent>
      </w:sdt>
      <w:r w:rsidR="00FA3368" w:rsidRPr="000A140C">
        <w:rPr>
          <w:b w:val="0"/>
          <w:bCs w:val="0"/>
          <w:sz w:val="24"/>
          <w:szCs w:val="24"/>
        </w:rPr>
        <w:t xml:space="preserve"> </w:t>
      </w:r>
      <w:r w:rsidR="000A140C" w:rsidRPr="000A140C">
        <w:rPr>
          <w:b w:val="0"/>
          <w:bCs w:val="0"/>
          <w:sz w:val="24"/>
          <w:szCs w:val="24"/>
        </w:rPr>
        <w:t>Other</w:t>
      </w:r>
    </w:p>
    <w:p w14:paraId="18766C50" w14:textId="77777777" w:rsidR="008804BE" w:rsidRDefault="008804BE" w:rsidP="000A140C">
      <w:pPr>
        <w:pStyle w:val="Heading2"/>
        <w:rPr>
          <w:b w:val="0"/>
          <w:bCs w:val="0"/>
          <w:sz w:val="24"/>
          <w:szCs w:val="24"/>
        </w:rPr>
        <w:sectPr w:rsidR="008804BE" w:rsidSect="008804BE">
          <w:type w:val="continuous"/>
          <w:pgSz w:w="12240" w:h="15840"/>
          <w:pgMar w:top="374" w:right="864" w:bottom="720" w:left="864" w:header="288" w:footer="576" w:gutter="0"/>
          <w:cols w:num="2" w:space="720"/>
          <w:docGrid w:linePitch="299"/>
        </w:sectPr>
      </w:pPr>
    </w:p>
    <w:p w14:paraId="158307B4" w14:textId="66ECD6A5" w:rsidR="004F2C35" w:rsidRPr="000A140C" w:rsidRDefault="000A140C" w:rsidP="00DE6BD0">
      <w:pPr>
        <w:pStyle w:val="Heading2"/>
        <w:pBdr>
          <w:top w:val="none" w:sz="0" w:space="0" w:color="auto"/>
        </w:pBdr>
        <w:tabs>
          <w:tab w:val="left" w:pos="5130"/>
          <w:tab w:val="left" w:pos="6570"/>
          <w:tab w:val="left" w:pos="8010"/>
        </w:tabs>
        <w:spacing w:before="200" w:after="0"/>
        <w:rPr>
          <w:b w:val="0"/>
          <w:bCs w:val="0"/>
          <w:sz w:val="24"/>
          <w:szCs w:val="24"/>
        </w:rPr>
      </w:pPr>
      <w:r w:rsidRPr="000A140C">
        <w:rPr>
          <w:b w:val="0"/>
          <w:bCs w:val="0"/>
          <w:sz w:val="24"/>
          <w:szCs w:val="24"/>
        </w:rPr>
        <w:t xml:space="preserve">Scheduled post-employment follow up: </w:t>
      </w:r>
      <w:bookmarkStart w:id="5" w:name="_Hlk66878910"/>
      <w:sdt>
        <w:sdtPr>
          <w:alias w:val="90 days"/>
          <w:tag w:val="90 days"/>
          <w:id w:val="209812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22C">
            <w:rPr>
              <w:rFonts w:ascii="MS Gothic" w:eastAsia="MS Gothic" w:hAnsi="MS Gothic" w:hint="eastAsia"/>
            </w:rPr>
            <w:t>☐</w:t>
          </w:r>
        </w:sdtContent>
      </w:sdt>
      <w:bookmarkEnd w:id="5"/>
      <w:r w:rsidRPr="000A140C">
        <w:rPr>
          <w:b w:val="0"/>
          <w:bCs w:val="0"/>
          <w:sz w:val="24"/>
          <w:szCs w:val="24"/>
        </w:rPr>
        <w:t xml:space="preserve"> 90 days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120 days"/>
          <w:tag w:val="120 days"/>
          <w:id w:val="1540549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22C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120 days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180 days"/>
          <w:tag w:val="180 days"/>
          <w:id w:val="1600444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22C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180 days</w:t>
      </w:r>
      <w:r w:rsidRPr="000A140C">
        <w:rPr>
          <w:b w:val="0"/>
          <w:bCs w:val="0"/>
          <w:sz w:val="24"/>
          <w:szCs w:val="24"/>
        </w:rPr>
        <w:tab/>
      </w:r>
      <w:sdt>
        <w:sdtPr>
          <w:alias w:val="365 days"/>
          <w:tag w:val="365 days"/>
          <w:id w:val="164677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22C">
            <w:rPr>
              <w:rFonts w:ascii="MS Gothic" w:eastAsia="MS Gothic" w:hAnsi="MS Gothic" w:hint="eastAsia"/>
            </w:rPr>
            <w:t>☐</w:t>
          </w:r>
        </w:sdtContent>
      </w:sdt>
      <w:r w:rsidRPr="000A140C">
        <w:rPr>
          <w:b w:val="0"/>
          <w:bCs w:val="0"/>
          <w:sz w:val="24"/>
          <w:szCs w:val="24"/>
        </w:rPr>
        <w:t xml:space="preserve"> 365 days</w:t>
      </w:r>
    </w:p>
    <w:p w14:paraId="668166C5" w14:textId="16CCF650" w:rsidR="004011E9" w:rsidRDefault="009806F8" w:rsidP="0006762B">
      <w:pPr>
        <w:pStyle w:val="Heading2"/>
        <w:spacing w:before="120" w:after="0"/>
        <w:rPr>
          <w:sz w:val="24"/>
          <w:szCs w:val="24"/>
        </w:rPr>
      </w:pPr>
      <w:r w:rsidRPr="009806F8">
        <w:rPr>
          <w:sz w:val="24"/>
          <w:szCs w:val="24"/>
        </w:rPr>
        <w:t>Summary of Meeting/Contact:</w:t>
      </w:r>
    </w:p>
    <w:p w14:paraId="50122192" w14:textId="39550BBE" w:rsidR="004B12E4" w:rsidRPr="00DE6BD0" w:rsidRDefault="004B12E4" w:rsidP="004B12E4">
      <w:pPr>
        <w:pStyle w:val="Heading2"/>
        <w:spacing w:before="0"/>
        <w:rPr>
          <w:b w:val="0"/>
          <w:bCs w:val="0"/>
          <w:sz w:val="22"/>
          <w:szCs w:val="22"/>
        </w:rPr>
      </w:pPr>
      <w:r w:rsidRPr="00DE6BD0">
        <w:rPr>
          <w:b w:val="0"/>
          <w:bCs w:val="0"/>
          <w:sz w:val="22"/>
          <w:szCs w:val="22"/>
        </w:rPr>
        <w:t>(accomplishments, changes in personal circumstances, newly identified barriers, etc. Use additional pages as needed)</w:t>
      </w:r>
    </w:p>
    <w:p w14:paraId="6E3588C6" w14:textId="0F29F93E" w:rsidR="004B12E4" w:rsidRPr="009806F8" w:rsidRDefault="004B12E4" w:rsidP="004B12E4">
      <w:pPr>
        <w:pStyle w:val="Heading2"/>
        <w:spacing w:before="120"/>
        <w:rPr>
          <w:sz w:val="24"/>
          <w:szCs w:val="24"/>
        </w:rPr>
      </w:pPr>
      <w:r>
        <w:rPr>
          <w:rStyle w:val="Answers3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6" w:name="Text32"/>
      <w:r>
        <w:rPr>
          <w:rStyle w:val="Answers3"/>
        </w:rPr>
        <w:instrText xml:space="preserve"> FORMTEXT </w:instrText>
      </w:r>
      <w:r>
        <w:rPr>
          <w:rStyle w:val="Answers3"/>
        </w:rPr>
      </w:r>
      <w:r>
        <w:rPr>
          <w:rStyle w:val="Answers3"/>
        </w:rPr>
        <w:fldChar w:fldCharType="separate"/>
      </w:r>
      <w:r>
        <w:rPr>
          <w:rStyle w:val="Answers3"/>
          <w:noProof/>
        </w:rPr>
        <w:t> </w:t>
      </w:r>
      <w:r>
        <w:rPr>
          <w:rStyle w:val="Answers3"/>
          <w:noProof/>
        </w:rPr>
        <w:t> </w:t>
      </w:r>
      <w:r>
        <w:rPr>
          <w:rStyle w:val="Answers3"/>
          <w:noProof/>
        </w:rPr>
        <w:t> </w:t>
      </w:r>
      <w:r>
        <w:rPr>
          <w:rStyle w:val="Answers3"/>
          <w:noProof/>
        </w:rPr>
        <w:t> </w:t>
      </w:r>
      <w:r>
        <w:rPr>
          <w:rStyle w:val="Answers3"/>
          <w:noProof/>
        </w:rPr>
        <w:t> </w:t>
      </w:r>
      <w:r>
        <w:rPr>
          <w:rStyle w:val="Answers3"/>
        </w:rPr>
        <w:fldChar w:fldCharType="end"/>
      </w:r>
      <w:bookmarkEnd w:id="6"/>
    </w:p>
    <w:p w14:paraId="70F3EA69" w14:textId="77777777" w:rsidR="00795901" w:rsidRDefault="00795901" w:rsidP="008872FB">
      <w:pPr>
        <w:pStyle w:val="Formtext"/>
        <w:tabs>
          <w:tab w:val="left" w:pos="3222"/>
          <w:tab w:val="left" w:pos="4680"/>
          <w:tab w:val="left" w:pos="7920"/>
        </w:tabs>
        <w:rPr>
          <w:b/>
          <w:bCs/>
        </w:rPr>
        <w:sectPr w:rsidR="00795901" w:rsidSect="002B0216">
          <w:type w:val="continuous"/>
          <w:pgSz w:w="12240" w:h="15840"/>
          <w:pgMar w:top="374" w:right="864" w:bottom="720" w:left="864" w:header="288" w:footer="576" w:gutter="0"/>
          <w:cols w:space="288"/>
          <w:docGrid w:linePitch="299"/>
        </w:sectPr>
      </w:pPr>
    </w:p>
    <w:p w14:paraId="1C9BADB1" w14:textId="77777777" w:rsidR="00795901" w:rsidRDefault="008872FB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  <w:rPr>
          <w:b/>
          <w:bCs/>
        </w:rPr>
      </w:pPr>
      <w:r w:rsidRPr="008872FB">
        <w:rPr>
          <w:b/>
          <w:bCs/>
        </w:rPr>
        <w:t xml:space="preserve">Services Needed (check all that apply): </w:t>
      </w:r>
    </w:p>
    <w:p w14:paraId="2D4F850B" w14:textId="77777777" w:rsidR="0006762B" w:rsidRDefault="0006762B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  <w:sectPr w:rsidR="0006762B" w:rsidSect="00795901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864" w:right="864" w:bottom="720" w:left="864" w:header="288" w:footer="576" w:gutter="0"/>
          <w:cols w:space="720"/>
          <w:titlePg/>
          <w:docGrid w:linePitch="299"/>
        </w:sectPr>
      </w:pPr>
    </w:p>
    <w:p w14:paraId="38387E52" w14:textId="5B0A1835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Adv Training"/>
          <w:tag w:val="Adv Training"/>
          <w:id w:val="-146200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Advanced Training/Skills Upgrade</w:t>
      </w:r>
    </w:p>
    <w:p w14:paraId="6A52DE63" w14:textId="74E392A3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Childcare"/>
          <w:tag w:val="Childcare"/>
          <w:id w:val="-1914702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Childcare</w:t>
      </w:r>
    </w:p>
    <w:p w14:paraId="082A6A90" w14:textId="2A1E9E1C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ID"/>
          <w:tag w:val="ID"/>
          <w:id w:val="740379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ID or Documentation</w:t>
      </w:r>
    </w:p>
    <w:p w14:paraId="5E46CDAF" w14:textId="79969940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Legal "/>
          <w:tag w:val="Legal "/>
          <w:id w:val="-134230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Legal Aid/Legal Service</w:t>
      </w:r>
    </w:p>
    <w:p w14:paraId="5D4D9554" w14:textId="166C1A76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Life Skills"/>
          <w:tag w:val="Life Skills"/>
          <w:id w:val="-66193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Life Skills/Financial Literacy</w:t>
      </w:r>
    </w:p>
    <w:p w14:paraId="0466A0CB" w14:textId="690113ED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Medicare/Medicaid"/>
          <w:tag w:val="Medicare/Medicaid"/>
          <w:id w:val="161200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Medicare/Medicaid</w:t>
      </w:r>
    </w:p>
    <w:p w14:paraId="70334716" w14:textId="4C59FA82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SNAP "/>
          <w:tag w:val="SNAP "/>
          <w:id w:val="5413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SNAP or other Food Benefits</w:t>
      </w:r>
    </w:p>
    <w:p w14:paraId="7A3B11CC" w14:textId="24400831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SSI/SSDI/SOAR"/>
          <w:tag w:val="SSI/SSDI/SOAR"/>
          <w:id w:val="-1097797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SSI/SSDI/SOAR</w:t>
      </w:r>
    </w:p>
    <w:p w14:paraId="4726B439" w14:textId="1E96991A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Substance Use Treatment"/>
          <w:tag w:val="Substance Use Treatment"/>
          <w:id w:val="1110016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Substance Use Treatment</w:t>
      </w:r>
    </w:p>
    <w:p w14:paraId="32DCC4F3" w14:textId="446630EB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Transportation"/>
          <w:tag w:val="Transportation "/>
          <w:id w:val="-1676565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Transportation</w:t>
      </w:r>
    </w:p>
    <w:p w14:paraId="5A7C7ABD" w14:textId="13FF69C1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VA Benefits"/>
          <w:tag w:val="VA Benefits"/>
          <w:id w:val="-1536579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VA Benefits</w:t>
      </w:r>
    </w:p>
    <w:p w14:paraId="747D840A" w14:textId="65CA520D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VA Healthcare"/>
          <w:tag w:val="VA Healthcare "/>
          <w:id w:val="-146362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VA Healthcare</w:t>
      </w:r>
    </w:p>
    <w:p w14:paraId="0E3F7C9B" w14:textId="6777AF37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Vocational"/>
          <w:tag w:val="Vocational"/>
          <w:id w:val="-773630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2B0216">
        <w:t xml:space="preserve"> </w:t>
      </w:r>
      <w:r w:rsidR="008872FB">
        <w:t>Vocational Counseling</w:t>
      </w:r>
    </w:p>
    <w:p w14:paraId="349BFB49" w14:textId="24785D62" w:rsidR="008872FB" w:rsidRDefault="00063C07" w:rsidP="0006762B">
      <w:pPr>
        <w:pStyle w:val="Formtext"/>
        <w:tabs>
          <w:tab w:val="left" w:pos="3222"/>
          <w:tab w:val="left" w:pos="4680"/>
          <w:tab w:val="left" w:pos="7920"/>
        </w:tabs>
        <w:spacing w:before="0"/>
      </w:pPr>
      <w:sdt>
        <w:sdtPr>
          <w:alias w:val="Work clothes/tools/fees"/>
          <w:tag w:val="Work clothes/tools/fees"/>
          <w:id w:val="-45994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216">
            <w:rPr>
              <w:rFonts w:ascii="MS Gothic" w:eastAsia="MS Gothic" w:hAnsi="MS Gothic" w:hint="eastAsia"/>
            </w:rPr>
            <w:t>☐</w:t>
          </w:r>
        </w:sdtContent>
      </w:sdt>
      <w:r w:rsidR="000A72B0">
        <w:t xml:space="preserve"> </w:t>
      </w:r>
      <w:r w:rsidR="008872FB">
        <w:t>Work Clothes/Tools/Fees</w:t>
      </w:r>
    </w:p>
    <w:p w14:paraId="320BFD58" w14:textId="77777777" w:rsidR="00795901" w:rsidRDefault="00063C07" w:rsidP="0006762B">
      <w:pPr>
        <w:pStyle w:val="Formtext"/>
        <w:tabs>
          <w:tab w:val="left" w:pos="4680"/>
          <w:tab w:val="left" w:pos="7920"/>
        </w:tabs>
        <w:spacing w:before="0"/>
      </w:pPr>
      <w:sdt>
        <w:sdtPr>
          <w:alias w:val="Other"/>
          <w:tag w:val="Other4"/>
          <w:id w:val="564228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2B0">
            <w:rPr>
              <w:rFonts w:ascii="MS Gothic" w:eastAsia="MS Gothic" w:hAnsi="MS Gothic" w:hint="eastAsia"/>
            </w:rPr>
            <w:t>☐</w:t>
          </w:r>
        </w:sdtContent>
      </w:sdt>
      <w:r w:rsidR="000A72B0">
        <w:t xml:space="preserve"> </w:t>
      </w:r>
      <w:r w:rsidR="008872FB">
        <w:t>Other</w:t>
      </w:r>
    </w:p>
    <w:p w14:paraId="1719F3E1" w14:textId="77777777" w:rsidR="0006762B" w:rsidRDefault="0006762B" w:rsidP="0006762B">
      <w:pPr>
        <w:pStyle w:val="Formtext"/>
        <w:tabs>
          <w:tab w:val="left" w:pos="3222"/>
          <w:tab w:val="left" w:pos="4680"/>
          <w:tab w:val="left" w:pos="7920"/>
        </w:tabs>
        <w:rPr>
          <w:b/>
          <w:bCs/>
        </w:rPr>
        <w:sectPr w:rsidR="0006762B" w:rsidSect="0006762B">
          <w:type w:val="continuous"/>
          <w:pgSz w:w="12240" w:h="15840"/>
          <w:pgMar w:top="864" w:right="864" w:bottom="720" w:left="864" w:header="288" w:footer="576" w:gutter="0"/>
          <w:cols w:num="2" w:space="720"/>
          <w:titlePg/>
          <w:docGrid w:linePitch="299"/>
        </w:sectPr>
      </w:pPr>
    </w:p>
    <w:p w14:paraId="683611A8" w14:textId="5EAFBE07" w:rsidR="0006762B" w:rsidRDefault="0006762B" w:rsidP="0006762B">
      <w:pPr>
        <w:pStyle w:val="Formtext"/>
        <w:tabs>
          <w:tab w:val="left" w:pos="3222"/>
          <w:tab w:val="left" w:pos="4680"/>
          <w:tab w:val="left" w:pos="7920"/>
        </w:tabs>
      </w:pPr>
      <w:r w:rsidRPr="0006762B">
        <w:rPr>
          <w:b/>
          <w:bCs/>
        </w:rPr>
        <w:t xml:space="preserve">Referrals Made (Include agency name, contact name and/or phone number if available): </w:t>
      </w:r>
      <w:r w:rsidRPr="00C1449A">
        <w:rPr>
          <w:rStyle w:val="Answers3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C1449A">
        <w:rPr>
          <w:rStyle w:val="Answers3"/>
        </w:rPr>
        <w:instrText xml:space="preserve"> FORMTEXT </w:instrText>
      </w:r>
      <w:r w:rsidRPr="00C1449A">
        <w:rPr>
          <w:rStyle w:val="Answers3"/>
        </w:rPr>
      </w:r>
      <w:r w:rsidRPr="00C1449A">
        <w:rPr>
          <w:rStyle w:val="Answers3"/>
        </w:rPr>
        <w:fldChar w:fldCharType="separate"/>
      </w:r>
      <w:r w:rsidRPr="00C1449A">
        <w:rPr>
          <w:rStyle w:val="Answers3"/>
        </w:rPr>
        <w:t> </w:t>
      </w:r>
      <w:r w:rsidRPr="00C1449A">
        <w:rPr>
          <w:rStyle w:val="Answers3"/>
        </w:rPr>
        <w:t> </w:t>
      </w:r>
      <w:r w:rsidRPr="00C1449A">
        <w:rPr>
          <w:rStyle w:val="Answers3"/>
        </w:rPr>
        <w:t> </w:t>
      </w:r>
      <w:r w:rsidRPr="00C1449A">
        <w:rPr>
          <w:rStyle w:val="Answers3"/>
        </w:rPr>
        <w:t> </w:t>
      </w:r>
      <w:r w:rsidRPr="00C1449A">
        <w:rPr>
          <w:rStyle w:val="Answers3"/>
        </w:rPr>
        <w:t> </w:t>
      </w:r>
      <w:r w:rsidRPr="00C1449A">
        <w:rPr>
          <w:rStyle w:val="Answers3"/>
        </w:rPr>
        <w:fldChar w:fldCharType="end"/>
      </w:r>
    </w:p>
    <w:p w14:paraId="110ABC73" w14:textId="133753F9" w:rsidR="00795901" w:rsidRDefault="0006762B" w:rsidP="007904EE">
      <w:pPr>
        <w:pStyle w:val="Formtext"/>
        <w:tabs>
          <w:tab w:val="left" w:pos="4680"/>
          <w:tab w:val="left" w:pos="7920"/>
        </w:tabs>
        <w:spacing w:before="360"/>
      </w:pPr>
      <w:r w:rsidRPr="0006762B">
        <w:rPr>
          <w:b/>
          <w:bCs/>
        </w:rPr>
        <w:t>Goals/Action steps to complete before next meeting:</w:t>
      </w:r>
      <w:r w:rsidR="00795901">
        <w:t xml:space="preserve"> </w:t>
      </w:r>
      <w:r w:rsidR="00795901" w:rsidRPr="00C1449A">
        <w:rPr>
          <w:rStyle w:val="Answers3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="00795901" w:rsidRPr="00C1449A">
        <w:rPr>
          <w:rStyle w:val="Answers3"/>
        </w:rPr>
        <w:instrText xml:space="preserve"> FORMTEXT </w:instrText>
      </w:r>
      <w:r w:rsidR="00795901" w:rsidRPr="00C1449A">
        <w:rPr>
          <w:rStyle w:val="Answers3"/>
        </w:rPr>
      </w:r>
      <w:r w:rsidR="00795901" w:rsidRPr="00C1449A">
        <w:rPr>
          <w:rStyle w:val="Answers3"/>
        </w:rPr>
        <w:fldChar w:fldCharType="separate"/>
      </w:r>
      <w:r w:rsidR="00795901" w:rsidRPr="00C1449A">
        <w:rPr>
          <w:rStyle w:val="Answers3"/>
        </w:rPr>
        <w:t> </w:t>
      </w:r>
      <w:r w:rsidR="00795901" w:rsidRPr="00C1449A">
        <w:rPr>
          <w:rStyle w:val="Answers3"/>
        </w:rPr>
        <w:t> </w:t>
      </w:r>
      <w:r w:rsidR="00795901" w:rsidRPr="00C1449A">
        <w:rPr>
          <w:rStyle w:val="Answers3"/>
        </w:rPr>
        <w:t> </w:t>
      </w:r>
      <w:r w:rsidR="00795901" w:rsidRPr="00C1449A">
        <w:rPr>
          <w:rStyle w:val="Answers3"/>
        </w:rPr>
        <w:t> </w:t>
      </w:r>
      <w:r w:rsidR="00795901" w:rsidRPr="00C1449A">
        <w:rPr>
          <w:rStyle w:val="Answers3"/>
        </w:rPr>
        <w:t> </w:t>
      </w:r>
      <w:r w:rsidR="00795901" w:rsidRPr="00C1449A">
        <w:rPr>
          <w:rStyle w:val="Answers3"/>
        </w:rPr>
        <w:fldChar w:fldCharType="end"/>
      </w:r>
    </w:p>
    <w:p w14:paraId="388451A2" w14:textId="303B68C4" w:rsidR="00C1449A" w:rsidRDefault="00795901" w:rsidP="007904EE">
      <w:pPr>
        <w:pStyle w:val="Heading3"/>
        <w:spacing w:before="360"/>
        <w:ind w:left="0"/>
      </w:pPr>
      <w:r>
        <w:rPr>
          <w:sz w:val="24"/>
          <w:szCs w:val="24"/>
        </w:rPr>
        <w:t>Next Meeting</w:t>
      </w:r>
      <w:r w:rsidRPr="006C4037">
        <w:rPr>
          <w:sz w:val="24"/>
          <w:szCs w:val="24"/>
        </w:rPr>
        <w:t>:</w:t>
      </w:r>
      <w:r w:rsidR="00D608D8">
        <w:rPr>
          <w:sz w:val="24"/>
          <w:szCs w:val="24"/>
        </w:rPr>
        <w:t xml:space="preserve"> </w:t>
      </w:r>
      <w:r w:rsidR="00D608D8" w:rsidRPr="007904EE">
        <w:rPr>
          <w:b w:val="0"/>
          <w:bCs w:val="0"/>
          <w:sz w:val="24"/>
          <w:szCs w:val="24"/>
        </w:rPr>
        <w:t>Date:</w:t>
      </w:r>
      <w:r w:rsidR="007904EE">
        <w:rPr>
          <w:sz w:val="24"/>
          <w:szCs w:val="24"/>
        </w:rPr>
        <w:t xml:space="preserve"> </w:t>
      </w:r>
      <w:sdt>
        <w:sdtPr>
          <w:rPr>
            <w:rStyle w:val="Answers2"/>
          </w:rPr>
          <w:alias w:val="next meeting date"/>
          <w:tag w:val="next meeting date"/>
          <w:id w:val="164835498"/>
          <w:placeholder>
            <w:docPart w:val="798F077A99A04079BB76BA0EF493FDE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sz w:val="24"/>
            <w:szCs w:val="24"/>
            <w:u w:val="none"/>
            <w:shd w:val="clear" w:color="auto" w:fill="auto"/>
          </w:rPr>
        </w:sdtEndPr>
        <w:sdtContent>
          <w:r w:rsidR="0078468B" w:rsidRPr="007904EE">
            <w:rPr>
              <w:rStyle w:val="Answers2"/>
            </w:rPr>
            <w:t>Click or tap to enter a date.</w:t>
          </w:r>
        </w:sdtContent>
      </w:sdt>
      <w:r w:rsidR="00D608D8" w:rsidRPr="00D608D8">
        <w:rPr>
          <w:sz w:val="24"/>
          <w:szCs w:val="24"/>
        </w:rPr>
        <w:tab/>
      </w:r>
      <w:r w:rsidR="00D608D8" w:rsidRPr="007904EE">
        <w:rPr>
          <w:b w:val="0"/>
          <w:bCs w:val="0"/>
          <w:sz w:val="24"/>
          <w:szCs w:val="24"/>
        </w:rPr>
        <w:t>Time:</w:t>
      </w:r>
      <w:r w:rsidR="00D608D8" w:rsidRPr="00D608D8">
        <w:rPr>
          <w:sz w:val="24"/>
          <w:szCs w:val="24"/>
        </w:rPr>
        <w:t xml:space="preserve"> </w:t>
      </w:r>
      <w:r w:rsidR="0078468B" w:rsidRPr="00FA4875">
        <w:rPr>
          <w:rStyle w:val="Answers3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7" w:name="Text46"/>
      <w:r w:rsidR="0078468B" w:rsidRPr="00FA4875">
        <w:rPr>
          <w:rStyle w:val="Answers3"/>
        </w:rPr>
        <w:instrText xml:space="preserve"> FORMTEXT </w:instrText>
      </w:r>
      <w:r w:rsidR="0078468B" w:rsidRPr="00FA4875">
        <w:rPr>
          <w:rStyle w:val="Answers3"/>
        </w:rPr>
      </w:r>
      <w:r w:rsidR="0078468B" w:rsidRPr="00FA4875">
        <w:rPr>
          <w:rStyle w:val="Answers3"/>
        </w:rPr>
        <w:fldChar w:fldCharType="separate"/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fldChar w:fldCharType="end"/>
      </w:r>
      <w:bookmarkEnd w:id="7"/>
      <w:r w:rsidR="00D608D8" w:rsidRPr="00D608D8">
        <w:rPr>
          <w:sz w:val="24"/>
          <w:szCs w:val="24"/>
        </w:rPr>
        <w:tab/>
      </w:r>
      <w:r w:rsidR="00D608D8" w:rsidRPr="007904EE">
        <w:rPr>
          <w:b w:val="0"/>
          <w:bCs w:val="0"/>
          <w:sz w:val="24"/>
          <w:szCs w:val="24"/>
        </w:rPr>
        <w:t>Location:</w:t>
      </w:r>
      <w:r w:rsidR="00D608D8" w:rsidRPr="00D608D8">
        <w:rPr>
          <w:sz w:val="24"/>
          <w:szCs w:val="24"/>
        </w:rPr>
        <w:t xml:space="preserve"> </w:t>
      </w:r>
      <w:r w:rsidR="0078468B" w:rsidRPr="00FA4875">
        <w:rPr>
          <w:rStyle w:val="Answers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8468B" w:rsidRPr="00FA4875">
        <w:rPr>
          <w:rStyle w:val="Answers3"/>
        </w:rPr>
        <w:instrText xml:space="preserve"> FORMTEXT </w:instrText>
      </w:r>
      <w:r w:rsidR="0078468B" w:rsidRPr="00FA4875">
        <w:rPr>
          <w:rStyle w:val="Answers3"/>
        </w:rPr>
      </w:r>
      <w:r w:rsidR="0078468B" w:rsidRPr="00FA4875">
        <w:rPr>
          <w:rStyle w:val="Answers3"/>
        </w:rPr>
        <w:fldChar w:fldCharType="separate"/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t> </w:t>
      </w:r>
      <w:r w:rsidR="0078468B" w:rsidRPr="00FA4875">
        <w:rPr>
          <w:rStyle w:val="Answers3"/>
        </w:rPr>
        <w:fldChar w:fldCharType="end"/>
      </w:r>
    </w:p>
    <w:p w14:paraId="0EF45F70" w14:textId="6288B908" w:rsidR="00E04E1F" w:rsidRDefault="00063C07" w:rsidP="00C500D9">
      <w:pPr>
        <w:ind w:right="252"/>
        <w:rPr>
          <w:i/>
          <w:sz w:val="24"/>
          <w:szCs w:val="24"/>
        </w:rPr>
      </w:pPr>
      <w:r>
        <w:rPr>
          <w:i/>
          <w:sz w:val="24"/>
          <w:szCs w:val="24"/>
        </w:rPr>
        <w:pict w14:anchorId="618599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7" o:title=""/>
            <o:lock v:ext="edit" ungrouping="t" rotation="t" cropping="t" verticies="t" text="t" grouping="t"/>
            <o:signatureline v:ext="edit" id="{077CCAB7-70FA-47EF-98ED-AF9CE8809766}" provid="{00000000-0000-0000-0000-000000000000}" o:suggestedsigner="Case Manager Signature" issignatureline="t"/>
          </v:shape>
        </w:pict>
      </w:r>
    </w:p>
    <w:sectPr w:rsidR="00E04E1F" w:rsidSect="00795901">
      <w:type w:val="continuous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D400E" w14:textId="77777777" w:rsidR="00813985" w:rsidRDefault="00813985">
      <w:r>
        <w:separator/>
      </w:r>
    </w:p>
  </w:endnote>
  <w:endnote w:type="continuationSeparator" w:id="0">
    <w:p w14:paraId="77500EE2" w14:textId="77777777" w:rsidR="00813985" w:rsidRDefault="00813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380A7" w14:textId="77777777" w:rsidR="00813985" w:rsidRDefault="00813985">
      <w:bookmarkStart w:id="0" w:name="_Hlk57717593"/>
      <w:bookmarkEnd w:id="0"/>
      <w:r>
        <w:separator/>
      </w:r>
    </w:p>
  </w:footnote>
  <w:footnote w:type="continuationSeparator" w:id="0">
    <w:p w14:paraId="7D3F2184" w14:textId="77777777" w:rsidR="00813985" w:rsidRDefault="008139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55AE" w14:textId="6A4019C0" w:rsidR="001E425E" w:rsidRDefault="001E425E" w:rsidP="00D85C07">
    <w:pPr>
      <w:pStyle w:val="Header"/>
      <w:tabs>
        <w:tab w:val="clear" w:pos="9360"/>
        <w:tab w:val="right" w:pos="10800"/>
      </w:tabs>
      <w:ind w:left="270"/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BBB8076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4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ACF5F" w14:textId="52A67915" w:rsidR="001E425E" w:rsidRPr="00D85C07" w:rsidRDefault="001E425E" w:rsidP="00D85C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mwrAUA+istsiwAAAA="/>
  </w:docVars>
  <w:rsids>
    <w:rsidRoot w:val="00D73ECE"/>
    <w:rsid w:val="00012896"/>
    <w:rsid w:val="00016F84"/>
    <w:rsid w:val="000228BE"/>
    <w:rsid w:val="000247CB"/>
    <w:rsid w:val="0003447F"/>
    <w:rsid w:val="0005322C"/>
    <w:rsid w:val="00057BEB"/>
    <w:rsid w:val="00063C07"/>
    <w:rsid w:val="0006762B"/>
    <w:rsid w:val="00086D3D"/>
    <w:rsid w:val="000A140C"/>
    <w:rsid w:val="000A72B0"/>
    <w:rsid w:val="000C5B97"/>
    <w:rsid w:val="000D11E6"/>
    <w:rsid w:val="000D272B"/>
    <w:rsid w:val="000E138C"/>
    <w:rsid w:val="000E4591"/>
    <w:rsid w:val="000E7936"/>
    <w:rsid w:val="000F23B2"/>
    <w:rsid w:val="000F2482"/>
    <w:rsid w:val="000F2E4B"/>
    <w:rsid w:val="00104C62"/>
    <w:rsid w:val="00110763"/>
    <w:rsid w:val="00123847"/>
    <w:rsid w:val="0012558B"/>
    <w:rsid w:val="00133363"/>
    <w:rsid w:val="00136C25"/>
    <w:rsid w:val="001412E4"/>
    <w:rsid w:val="00151878"/>
    <w:rsid w:val="00162E6E"/>
    <w:rsid w:val="00173CEF"/>
    <w:rsid w:val="00184910"/>
    <w:rsid w:val="001943E2"/>
    <w:rsid w:val="001A78F3"/>
    <w:rsid w:val="001C63FE"/>
    <w:rsid w:val="001D4561"/>
    <w:rsid w:val="001D6EF3"/>
    <w:rsid w:val="001E425E"/>
    <w:rsid w:val="002118B2"/>
    <w:rsid w:val="00233BA7"/>
    <w:rsid w:val="00237481"/>
    <w:rsid w:val="00243359"/>
    <w:rsid w:val="00271CB1"/>
    <w:rsid w:val="00274BD9"/>
    <w:rsid w:val="00277D75"/>
    <w:rsid w:val="0028594E"/>
    <w:rsid w:val="002A5B9D"/>
    <w:rsid w:val="002B0216"/>
    <w:rsid w:val="002B43B0"/>
    <w:rsid w:val="002D0228"/>
    <w:rsid w:val="003316AE"/>
    <w:rsid w:val="00336927"/>
    <w:rsid w:val="00341895"/>
    <w:rsid w:val="00342175"/>
    <w:rsid w:val="003432D4"/>
    <w:rsid w:val="00346D53"/>
    <w:rsid w:val="00350484"/>
    <w:rsid w:val="003579CA"/>
    <w:rsid w:val="00357F81"/>
    <w:rsid w:val="00393245"/>
    <w:rsid w:val="003A0A5A"/>
    <w:rsid w:val="003A10E5"/>
    <w:rsid w:val="003B1392"/>
    <w:rsid w:val="003B613E"/>
    <w:rsid w:val="003C0B4E"/>
    <w:rsid w:val="003C0BA1"/>
    <w:rsid w:val="003C16A1"/>
    <w:rsid w:val="003C57A3"/>
    <w:rsid w:val="003D1E72"/>
    <w:rsid w:val="003D6805"/>
    <w:rsid w:val="003F3B44"/>
    <w:rsid w:val="003F5F3E"/>
    <w:rsid w:val="003F6FFD"/>
    <w:rsid w:val="004011E9"/>
    <w:rsid w:val="004015FC"/>
    <w:rsid w:val="00403739"/>
    <w:rsid w:val="004101F1"/>
    <w:rsid w:val="0041399A"/>
    <w:rsid w:val="004253A1"/>
    <w:rsid w:val="0044017C"/>
    <w:rsid w:val="004526B9"/>
    <w:rsid w:val="00481839"/>
    <w:rsid w:val="00481F7E"/>
    <w:rsid w:val="00495847"/>
    <w:rsid w:val="00495D94"/>
    <w:rsid w:val="00497CE7"/>
    <w:rsid w:val="004B0FF6"/>
    <w:rsid w:val="004B12E4"/>
    <w:rsid w:val="004C2734"/>
    <w:rsid w:val="004D2104"/>
    <w:rsid w:val="004E0628"/>
    <w:rsid w:val="004E6154"/>
    <w:rsid w:val="004F0C82"/>
    <w:rsid w:val="004F2C35"/>
    <w:rsid w:val="00507275"/>
    <w:rsid w:val="00510342"/>
    <w:rsid w:val="00511F9D"/>
    <w:rsid w:val="00533DFE"/>
    <w:rsid w:val="00545032"/>
    <w:rsid w:val="005663B8"/>
    <w:rsid w:val="00574E55"/>
    <w:rsid w:val="00577A43"/>
    <w:rsid w:val="00586C9C"/>
    <w:rsid w:val="005A6B5E"/>
    <w:rsid w:val="005D0AA8"/>
    <w:rsid w:val="00604E61"/>
    <w:rsid w:val="00607272"/>
    <w:rsid w:val="00611550"/>
    <w:rsid w:val="00613383"/>
    <w:rsid w:val="0062778C"/>
    <w:rsid w:val="006319C3"/>
    <w:rsid w:val="00632C1B"/>
    <w:rsid w:val="00634962"/>
    <w:rsid w:val="006565DF"/>
    <w:rsid w:val="00670707"/>
    <w:rsid w:val="0068520B"/>
    <w:rsid w:val="006A1098"/>
    <w:rsid w:val="006A13E7"/>
    <w:rsid w:val="006B1F91"/>
    <w:rsid w:val="006B4177"/>
    <w:rsid w:val="006B7EB2"/>
    <w:rsid w:val="006C4037"/>
    <w:rsid w:val="006C7520"/>
    <w:rsid w:val="006E2A96"/>
    <w:rsid w:val="006E4902"/>
    <w:rsid w:val="00712AC1"/>
    <w:rsid w:val="007629FE"/>
    <w:rsid w:val="00765C4F"/>
    <w:rsid w:val="00767E85"/>
    <w:rsid w:val="00777066"/>
    <w:rsid w:val="0078468B"/>
    <w:rsid w:val="00790264"/>
    <w:rsid w:val="007904EE"/>
    <w:rsid w:val="00795901"/>
    <w:rsid w:val="00797F56"/>
    <w:rsid w:val="007B3AFE"/>
    <w:rsid w:val="007B4485"/>
    <w:rsid w:val="007B498F"/>
    <w:rsid w:val="007B7B3F"/>
    <w:rsid w:val="007C4813"/>
    <w:rsid w:val="007C7BFB"/>
    <w:rsid w:val="007D002C"/>
    <w:rsid w:val="007E0A58"/>
    <w:rsid w:val="007E6F0B"/>
    <w:rsid w:val="007F1990"/>
    <w:rsid w:val="007F26BC"/>
    <w:rsid w:val="007F73EB"/>
    <w:rsid w:val="00813985"/>
    <w:rsid w:val="00815C81"/>
    <w:rsid w:val="00834BCE"/>
    <w:rsid w:val="00863D84"/>
    <w:rsid w:val="00870B0A"/>
    <w:rsid w:val="00875F36"/>
    <w:rsid w:val="008804BE"/>
    <w:rsid w:val="008872FB"/>
    <w:rsid w:val="008930B8"/>
    <w:rsid w:val="00893C9E"/>
    <w:rsid w:val="00895283"/>
    <w:rsid w:val="008B4B26"/>
    <w:rsid w:val="008B69CE"/>
    <w:rsid w:val="008B7D8F"/>
    <w:rsid w:val="008C4926"/>
    <w:rsid w:val="008C5894"/>
    <w:rsid w:val="008E2C34"/>
    <w:rsid w:val="008F1AF4"/>
    <w:rsid w:val="008F24F7"/>
    <w:rsid w:val="008F3F2A"/>
    <w:rsid w:val="008F6BAA"/>
    <w:rsid w:val="009250A4"/>
    <w:rsid w:val="00927EE0"/>
    <w:rsid w:val="0093628E"/>
    <w:rsid w:val="00937BA2"/>
    <w:rsid w:val="009519EC"/>
    <w:rsid w:val="009664C0"/>
    <w:rsid w:val="009710F0"/>
    <w:rsid w:val="009806F8"/>
    <w:rsid w:val="009830C1"/>
    <w:rsid w:val="0098409C"/>
    <w:rsid w:val="0099346D"/>
    <w:rsid w:val="0099505E"/>
    <w:rsid w:val="009A0EA0"/>
    <w:rsid w:val="009A304A"/>
    <w:rsid w:val="009B0072"/>
    <w:rsid w:val="009E7702"/>
    <w:rsid w:val="00A0780E"/>
    <w:rsid w:val="00A22684"/>
    <w:rsid w:val="00A521C1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5AEC"/>
    <w:rsid w:val="00B01303"/>
    <w:rsid w:val="00B10416"/>
    <w:rsid w:val="00B32338"/>
    <w:rsid w:val="00B40DE3"/>
    <w:rsid w:val="00B538F2"/>
    <w:rsid w:val="00B57306"/>
    <w:rsid w:val="00B6236B"/>
    <w:rsid w:val="00B933A7"/>
    <w:rsid w:val="00BB54EC"/>
    <w:rsid w:val="00BC3F23"/>
    <w:rsid w:val="00BD49C1"/>
    <w:rsid w:val="00BD4ABE"/>
    <w:rsid w:val="00BD78F1"/>
    <w:rsid w:val="00BE3A07"/>
    <w:rsid w:val="00BF06B2"/>
    <w:rsid w:val="00C1449A"/>
    <w:rsid w:val="00C500D9"/>
    <w:rsid w:val="00C642D4"/>
    <w:rsid w:val="00C80BF7"/>
    <w:rsid w:val="00C81659"/>
    <w:rsid w:val="00C97575"/>
    <w:rsid w:val="00CA2EC1"/>
    <w:rsid w:val="00CA6B89"/>
    <w:rsid w:val="00CA7FFE"/>
    <w:rsid w:val="00CB1F0A"/>
    <w:rsid w:val="00CC3A1C"/>
    <w:rsid w:val="00CD16D7"/>
    <w:rsid w:val="00CD29F4"/>
    <w:rsid w:val="00D0453A"/>
    <w:rsid w:val="00D1170F"/>
    <w:rsid w:val="00D12F16"/>
    <w:rsid w:val="00D16FF0"/>
    <w:rsid w:val="00D2221D"/>
    <w:rsid w:val="00D33074"/>
    <w:rsid w:val="00D37DE0"/>
    <w:rsid w:val="00D543EC"/>
    <w:rsid w:val="00D608D8"/>
    <w:rsid w:val="00D60C2A"/>
    <w:rsid w:val="00D708C0"/>
    <w:rsid w:val="00D73ECE"/>
    <w:rsid w:val="00D85C07"/>
    <w:rsid w:val="00D906E7"/>
    <w:rsid w:val="00D91970"/>
    <w:rsid w:val="00DB2C34"/>
    <w:rsid w:val="00DB30FC"/>
    <w:rsid w:val="00DC748D"/>
    <w:rsid w:val="00DD4693"/>
    <w:rsid w:val="00DE6BD0"/>
    <w:rsid w:val="00DF1B14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1D4D"/>
    <w:rsid w:val="00E32966"/>
    <w:rsid w:val="00E4237E"/>
    <w:rsid w:val="00E5673A"/>
    <w:rsid w:val="00E73844"/>
    <w:rsid w:val="00E813A1"/>
    <w:rsid w:val="00E8303E"/>
    <w:rsid w:val="00E8698E"/>
    <w:rsid w:val="00E87052"/>
    <w:rsid w:val="00EB290C"/>
    <w:rsid w:val="00EE0CDF"/>
    <w:rsid w:val="00EE3E5F"/>
    <w:rsid w:val="00EE7A33"/>
    <w:rsid w:val="00EF77D0"/>
    <w:rsid w:val="00F04B3D"/>
    <w:rsid w:val="00F076E4"/>
    <w:rsid w:val="00F1016C"/>
    <w:rsid w:val="00F15C61"/>
    <w:rsid w:val="00F25AAF"/>
    <w:rsid w:val="00F321DD"/>
    <w:rsid w:val="00F3583C"/>
    <w:rsid w:val="00F514AB"/>
    <w:rsid w:val="00F519AE"/>
    <w:rsid w:val="00F56DA5"/>
    <w:rsid w:val="00F90069"/>
    <w:rsid w:val="00F91E82"/>
    <w:rsid w:val="00F93F39"/>
    <w:rsid w:val="00F949FF"/>
    <w:rsid w:val="00FA3368"/>
    <w:rsid w:val="00FA4875"/>
    <w:rsid w:val="00FA64E4"/>
    <w:rsid w:val="00FB2778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  <w:rsid w:val="00FF7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011E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B00435" w:rsidP="00B00435">
          <w:pPr>
            <w:pStyle w:val="C93E92C06F494F3F8FD441B67E1EF1118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B00435" w:rsidP="00B00435">
          <w:pPr>
            <w:pStyle w:val="4CD5C2A3AE964BCBA970B85D329FD0618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B00435" w:rsidP="00B00435">
          <w:pPr>
            <w:pStyle w:val="DBE696B9D1F746518C7648D11636224E8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798F077A99A04079BB76BA0EF493F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5F84D-50A6-4B13-BE41-DBA0348EE0F0}"/>
      </w:docPartPr>
      <w:docPartBody>
        <w:p w:rsidR="00F37244" w:rsidRDefault="00B00435" w:rsidP="00B00435">
          <w:pPr>
            <w:pStyle w:val="798F077A99A04079BB76BA0EF493FDE11"/>
          </w:pPr>
          <w:r w:rsidRPr="0078468B">
            <w:rPr>
              <w:rStyle w:val="PlaceholderText"/>
              <w:rFonts w:ascii="Arial Narrow" w:hAnsi="Arial Narrow"/>
              <w:color w:val="auto"/>
              <w:sz w:val="16"/>
              <w:szCs w:val="16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6703DE"/>
    <w:rsid w:val="006B20CC"/>
    <w:rsid w:val="0083156A"/>
    <w:rsid w:val="00965317"/>
    <w:rsid w:val="00B00435"/>
    <w:rsid w:val="00B7748A"/>
    <w:rsid w:val="00B93073"/>
    <w:rsid w:val="00F3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0435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B00435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8">
    <w:name w:val="C93E92C06F494F3F8FD441B67E1EF1118"/>
    <w:rsid w:val="00B0043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798F077A99A04079BB76BA0EF493FDE11">
    <w:name w:val="798F077A99A04079BB76BA0EF493FDE11"/>
    <w:rsid w:val="00B00435"/>
    <w:pPr>
      <w:widowControl w:val="0"/>
      <w:autoSpaceDE w:val="0"/>
      <w:autoSpaceDN w:val="0"/>
      <w:spacing w:after="0" w:line="240" w:lineRule="auto"/>
      <w:ind w:left="120"/>
      <w:outlineLvl w:val="2"/>
    </w:pPr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customStyle="1" w:styleId="4CD5C2A3AE964BCBA970B85D329FD0618">
    <w:name w:val="4CD5C2A3AE964BCBA970B85D329FD0618"/>
    <w:rsid w:val="00B0043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8">
    <w:name w:val="DBE696B9D1F746518C7648D11636224E8"/>
    <w:rsid w:val="00B00435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3C8AFD-551F-4DA2-BCF8-F6411B3962EE}"/>
</file>

<file path=customXml/itemProps4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45</cp:revision>
  <dcterms:created xsi:type="dcterms:W3CDTF">2021-03-17T17:00:00Z</dcterms:created>
  <dcterms:modified xsi:type="dcterms:W3CDTF">2021-03-1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